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3"/>
      </w:pPr>
      <w:bookmarkStart w:id="28" w:name="au-2-audit-events"/>
      <w:r>
        <w:t xml:space="preserve">AU-2: Audit Events</w:t>
      </w:r>
      <w:bookmarkEnd w:id="28"/>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2" w:name="drupal"/>
      <w:r>
        <w:t xml:space="preserve">Drupal</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 Contains a list of requests for your website that have bypassed Varnish. These requests include pages, theme files, and static media files.</w:t>
      </w:r>
      <w:r>
        <w:t xml:space="preserve"> </w:t>
      </w:r>
      <w:r>
        <w:t xml:space="preserve">• Apache error log :: Records any Apache-level issues. The issues reported here are usually caused by general server issues, including capacity problems, .htaccess problems, and missing files.</w:t>
      </w:r>
      <w:r>
        <w:t xml:space="preserve"> </w:t>
      </w:r>
      <w:r>
        <w:t xml:space="preserve">• Drupal page request log :: Records all Drupal page loads on your website.</w:t>
      </w:r>
      <w:r>
        <w:t xml:space="preserve"> </w:t>
      </w:r>
      <w:r>
        <w:t xml:space="preserve">• Drupal watchdog log :: Records Drupal-related actions on your website. The watchdog log is recorded on your server if you have enabled the syslog module.</w:t>
      </w:r>
      <w:r>
        <w:t xml:space="preserve"> </w:t>
      </w:r>
      <w:r>
        <w:t xml:space="preserve">• MySQL slow query log :: Contains a list of MySQL queries that have taken longer than one second to complete.</w:t>
      </w:r>
      <w:r>
        <w:t xml:space="preserve"> </w:t>
      </w:r>
      <w:r>
        <w:t xml:space="preserve">• PHP error log :: Records any issues that occur during the PHP processing portion of a page load. Issues reported here are usually caused by a website’s code, configuration, or content.</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5" w:name="drupal-1"/>
      <w:r>
        <w:t xml:space="preserve">Drupal</w:t>
      </w:r>
      <w:bookmarkEnd w:id="35"/>
    </w:p>
    <w:p>
      <w:pPr>
        <w:pStyle w:val="FirstParagraph"/>
      </w:pPr>
      <w:r>
        <w:t xml:space="preserve">All security-related issues and events, including requests for server log analysis, are recorded in CivicActions’ JIRA tracking system.</w:t>
      </w:r>
    </w:p>
    <w:p>
      <w:pPr>
        <w:pStyle w:val="Heading4"/>
      </w:pPr>
      <w:bookmarkStart w:id="36" w:name="c"/>
      <w:r>
        <w:t xml:space="preserve">c</w:t>
      </w:r>
      <w:bookmarkEnd w:id="36"/>
    </w:p>
    <w:p>
      <w:pPr>
        <w:pStyle w:val="Heading5"/>
      </w:pPr>
      <w:bookmarkStart w:id="37" w:name="drupal-2"/>
      <w:r>
        <w:t xml:space="preserve">Drupal</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8" w:name="d"/>
      <w:r>
        <w:t xml:space="preserve">d</w:t>
      </w:r>
      <w:bookmarkEnd w:id="38"/>
    </w:p>
    <w:p>
      <w:pPr>
        <w:pStyle w:val="Heading5"/>
      </w:pPr>
      <w:bookmarkStart w:id="39" w:name="drupal-3"/>
      <w:r>
        <w:t xml:space="preserve">Drupal</w:t>
      </w:r>
      <w:bookmarkEnd w:id="39"/>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40" w:name="au-3-content-of-audit-records"/>
      <w:r>
        <w:t xml:space="preserve">AU-3: Content Of Audit Records</w:t>
      </w:r>
      <w:bookmarkEnd w:id="40"/>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1" w:name="aws-2"/>
      <w:r>
        <w:t xml:space="preserve">AWS</w:t>
      </w:r>
      <w:bookmarkEnd w:id="41"/>
    </w:p>
    <w:p>
      <w:pPr>
        <w:pStyle w:val="FirstParagraph"/>
      </w:pPr>
      <w:r>
        <w:t xml:space="preserve">The system partially inherits this control from the FedRAMP Provisional ATO granted to the AWS Cloud dated 1 May 2013.</w:t>
      </w:r>
    </w:p>
    <w:p>
      <w:pPr>
        <w:pStyle w:val="Heading5"/>
      </w:pPr>
      <w:bookmarkStart w:id="42" w:name="drupal-4"/>
      <w:r>
        <w:t xml:space="preserve">Drupal</w:t>
      </w:r>
      <w:bookmarkEnd w:id="42"/>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3"/>
      </w:pPr>
      <w:bookmarkStart w:id="43" w:name="au-4-audit-storage-capacity"/>
      <w:r>
        <w:t xml:space="preserve">AU-4: Audit Storage Capacity</w:t>
      </w:r>
      <w:bookmarkEnd w:id="43"/>
    </w:p>
    <w:p>
      <w:pPr>
        <w:pStyle w:val="BlockText"/>
      </w:pPr>
      <w:r>
        <w:t xml:space="preserve">The organization allocates audit record storage capacity in accordance with [Assignment: organization-defined audit record storage requirements].</w:t>
      </w:r>
    </w:p>
    <w:p>
      <w:pPr>
        <w:pStyle w:val="Heading5"/>
      </w:pPr>
      <w:bookmarkStart w:id="44" w:name="aws-3"/>
      <w:r>
        <w:t xml:space="preserve">AWS</w:t>
      </w:r>
      <w:bookmarkEnd w:id="44"/>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5" w:name="civicactions-3"/>
      <w:r>
        <w:t xml:space="preserve">CivicActions</w:t>
      </w:r>
      <w:bookmarkEnd w:id="45"/>
    </w:p>
    <w:p>
      <w:pPr>
        <w:pStyle w:val="FirstParagraph"/>
      </w:pPr>
      <w:r>
        <w:t xml:space="preserve">CivicActions ensures adequate storage capability requirements listed in AU-11 for all events from the application, database, and hosting environment.</w:t>
      </w:r>
    </w:p>
    <w:p>
      <w:pPr>
        <w:pStyle w:val="Heading3"/>
      </w:pPr>
      <w:bookmarkStart w:id="46" w:name="Xdbec492abc5f1a7794bcb93b1607ac90e52e880"/>
      <w:r>
        <w:t xml:space="preserve">AU-5: Response To Audit Processing Failures</w:t>
      </w:r>
      <w:bookmarkEnd w:id="46"/>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7" w:name="aws-4"/>
      <w:r>
        <w:t xml:space="preserve">AWS</w:t>
      </w:r>
      <w:bookmarkEnd w:id="47"/>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8" w:name="civicactions-4"/>
      <w:r>
        <w:t xml:space="preserve">CivicActions</w:t>
      </w:r>
      <w:bookmarkEnd w:id="48"/>
    </w:p>
    <w:p>
      <w:pPr>
        <w:pStyle w:val="FirstParagraph"/>
      </w:pPr>
      <w:r>
        <w:t xml:space="preserve">When notified (e.g., via CloudWatch) of an auditing failure, CivicActions Operations will review the causes and take corrective action.</w:t>
      </w:r>
    </w:p>
    <w:p>
      <w:pPr>
        <w:pStyle w:val="Heading3"/>
      </w:pPr>
      <w:bookmarkStart w:id="49" w:name="au-6-audit-review-analysis-and-reporting"/>
      <w:r>
        <w:t xml:space="preserve">AU-6: Audit Review, Analysis, And Reporting</w:t>
      </w:r>
      <w:bookmarkEnd w:id="49"/>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w:t>
      </w:r>
    </w:p>
    <w:p>
      <w:pPr>
        <w:pStyle w:val="Heading4"/>
      </w:pPr>
      <w:bookmarkStart w:id="51" w:name="a-1"/>
      <w:r>
        <w:t xml:space="preserve">a</w:t>
      </w:r>
      <w:bookmarkEnd w:id="51"/>
    </w:p>
    <w:p>
      <w:pPr>
        <w:pStyle w:val="Heading5"/>
      </w:pPr>
      <w:bookmarkStart w:id="52" w:name="civicactions-5"/>
      <w:r>
        <w:t xml:space="preserve">CivicActions</w:t>
      </w:r>
      <w:bookmarkEnd w:id="52"/>
    </w:p>
    <w:p>
      <w:pPr>
        <w:pStyle w:val="FirstParagraph"/>
      </w:pPr>
      <w:r>
        <w:t xml:space="preserve">CivicActions security audit data is collected by a Graylog Security and Event Management (SIEM) dashboard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3" w:name="b-1"/>
      <w:r>
        <w:t xml:space="preserve">b</w:t>
      </w:r>
      <w:bookmarkEnd w:id="53"/>
    </w:p>
    <w:p>
      <w:pPr>
        <w:pStyle w:val="Heading5"/>
      </w:pPr>
      <w:bookmarkStart w:id="54" w:name="civicactions-6"/>
      <w:r>
        <w:t xml:space="preserve">CivicActions</w:t>
      </w:r>
      <w:bookmarkEnd w:id="54"/>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3"/>
      </w:pPr>
      <w:bookmarkStart w:id="55" w:name="au-8-time-stamps"/>
      <w:r>
        <w:t xml:space="preserve">AU-8: Time Stamps</w:t>
      </w:r>
      <w:bookmarkEnd w:id="55"/>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6" w:name="aws-6"/>
      <w:r>
        <w:t xml:space="preserve">AWS</w:t>
      </w:r>
      <w:bookmarkEnd w:id="56"/>
    </w:p>
    <w:p>
      <w:pPr>
        <w:pStyle w:val="FirstParagraph"/>
      </w:pPr>
      <w:r>
        <w:t xml:space="preserve">The system partially inherits this control from the FedRAMP Provisional ATO granted to the AWS Cloud dated 1 May 2013.</w:t>
      </w:r>
    </w:p>
    <w:p>
      <w:pPr>
        <w:pStyle w:val="Heading5"/>
      </w:pPr>
      <w:bookmarkStart w:id="57" w:name="lincs-1"/>
      <w:r>
        <w:t xml:space="preserve">LINCS</w:t>
      </w:r>
      <w:bookmarkEnd w:id="57"/>
    </w:p>
    <w:p>
      <w:pPr>
        <w:pStyle w:val="FirstParagraph"/>
      </w:pPr>
      <w:r>
        <w:t xml:space="preserve">The LINCS Technology Project system clocks are synchronized system-wide and provide time stamps with audit records.</w:t>
      </w:r>
    </w:p>
    <w:p>
      <w:pPr>
        <w:pStyle w:val="Heading3"/>
      </w:pPr>
      <w:bookmarkStart w:id="58" w:name="au-9-protection-of-audit-information"/>
      <w:r>
        <w:t xml:space="preserve">AU-9: Protection Of Audit Information</w:t>
      </w:r>
      <w:bookmarkEnd w:id="58"/>
    </w:p>
    <w:p>
      <w:pPr>
        <w:pStyle w:val="BlockText"/>
      </w:pPr>
      <w:r>
        <w:t xml:space="preserve">The information system protects audit information and audit tools from unauthorized access, modification, and deletion.</w:t>
      </w:r>
    </w:p>
    <w:p>
      <w:pPr>
        <w:pStyle w:val="Heading5"/>
      </w:pPr>
      <w:bookmarkStart w:id="59" w:name="aws-7"/>
      <w:r>
        <w:t xml:space="preserve">AWS</w:t>
      </w:r>
      <w:bookmarkEnd w:id="59"/>
    </w:p>
    <w:p>
      <w:pPr>
        <w:pStyle w:val="FirstParagraph"/>
      </w:pPr>
      <w:r>
        <w:t xml:space="preserve">This system partially inherits this control from the FedRAMP Provisional ATO granted to the AWS Cloud dated 1 May 2013.</w:t>
      </w:r>
    </w:p>
    <w:p>
      <w:pPr>
        <w:pStyle w:val="Heading5"/>
      </w:pPr>
      <w:bookmarkStart w:id="60" w:name="civicactions-7"/>
      <w:r>
        <w:t xml:space="preserve">CivicActions</w:t>
      </w:r>
      <w:bookmarkEnd w:id="60"/>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3"/>
      </w:pPr>
      <w:bookmarkStart w:id="61" w:name="au-11-audit-record-retention"/>
      <w:r>
        <w:t xml:space="preserve">AU-11: Audit Record Retention</w:t>
      </w:r>
      <w:bookmarkEnd w:id="61"/>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2" w:name="aws-8"/>
      <w:r>
        <w:t xml:space="preserve">AWS</w:t>
      </w:r>
      <w:bookmarkEnd w:id="62"/>
    </w:p>
    <w:p>
      <w:pPr>
        <w:pStyle w:val="FirstParagraph"/>
      </w:pPr>
      <w:r>
        <w:t xml:space="preserve">The system partially inherits this control from the FedRAMP Provisional ATO granted to the AWS Cloud dated 1 May 2013.</w:t>
      </w:r>
    </w:p>
    <w:p>
      <w:pPr>
        <w:pStyle w:val="Heading5"/>
      </w:pPr>
      <w:bookmarkStart w:id="63" w:name="civicactions-8"/>
      <w:r>
        <w:t xml:space="preserve">CivicActions</w:t>
      </w:r>
      <w:bookmarkEnd w:id="63"/>
    </w:p>
    <w:p>
      <w:pPr>
        <w:pStyle w:val="FirstParagraph"/>
      </w:pPr>
      <w:r>
        <w:t xml:space="preserve">CivicActions audits events from the application, database, and hosting environment, and retains these records for at least 180 days.</w:t>
      </w:r>
    </w:p>
    <w:p>
      <w:pPr>
        <w:pStyle w:val="Heading3"/>
      </w:pPr>
      <w:bookmarkStart w:id="64" w:name="au-12-audit-generation"/>
      <w:r>
        <w:t xml:space="preserve">AU-12: Audit Generation</w:t>
      </w:r>
      <w:bookmarkEnd w:id="64"/>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5" w:name="aws-9"/>
      <w:r>
        <w:t xml:space="preserve">AWS</w:t>
      </w:r>
      <w:bookmarkEnd w:id="65"/>
    </w:p>
    <w:p>
      <w:pPr>
        <w:pStyle w:val="FirstParagraph"/>
      </w:pPr>
      <w:r>
        <w:t xml:space="preserve">The system partially inherits this control from the FedRAMP Provisional ATO granted to the AWS Cloud dated 1 May 2013.</w:t>
      </w:r>
    </w:p>
    <w:p>
      <w:pPr>
        <w:pStyle w:val="Heading4"/>
      </w:pPr>
      <w:bookmarkStart w:id="66" w:name="a-2"/>
      <w:r>
        <w:t xml:space="preserve">a</w:t>
      </w:r>
      <w:bookmarkEnd w:id="66"/>
    </w:p>
    <w:p>
      <w:pPr>
        <w:pStyle w:val="Heading5"/>
      </w:pPr>
      <w:bookmarkStart w:id="67" w:name="civicactions-9"/>
      <w:r>
        <w:t xml:space="preserve">CivicActions</w:t>
      </w:r>
      <w:bookmarkEnd w:id="67"/>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8" w:name="b-2"/>
      <w:r>
        <w:t xml:space="preserve">b</w:t>
      </w:r>
      <w:bookmarkEnd w:id="68"/>
    </w:p>
    <w:p>
      <w:pPr>
        <w:pStyle w:val="Heading5"/>
      </w:pPr>
      <w:bookmarkStart w:id="69" w:name="civicactions-10"/>
      <w:r>
        <w:t xml:space="preserve">CivicActions</w:t>
      </w:r>
      <w:bookmarkEnd w:id="69"/>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0" w:name="c-1"/>
      <w:r>
        <w:t xml:space="preserve">c</w:t>
      </w:r>
      <w:bookmarkEnd w:id="70"/>
    </w:p>
    <w:p>
      <w:pPr>
        <w:pStyle w:val="Heading5"/>
      </w:pPr>
      <w:bookmarkStart w:id="71" w:name="civicactions-11"/>
      <w:r>
        <w:t xml:space="preserve">CivicActions</w:t>
      </w:r>
      <w:bookmarkEnd w:id="71"/>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4Z</dcterms:created>
  <dcterms:modified xsi:type="dcterms:W3CDTF">2019-03-10T16:11:24Z</dcterms:modified>
</cp:coreProperties>
</file>

<file path=docProps/custom.xml><?xml version="1.0" encoding="utf-8"?>
<Properties xmlns="http://schemas.openxmlformats.org/officeDocument/2006/custom-properties" xmlns:vt="http://schemas.openxmlformats.org/officeDocument/2006/docPropsVTypes"/>
</file>